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citron meringuée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Może powodować reakcję alergiczną skóry. 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; p-methoxybenzyl acetate; α-hexylcinnamaldehyd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Może powodować alergię skórną.</w:t>
              <w:br/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ethoxy-4-hydroxybenz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1-32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6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392-40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39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-methoxybenz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21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185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2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60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12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cute Tox. 4 (Poprzez wdychanie), H332 (ATE=3 mg/l/4h)</w:t>
              <w:br/>
              <w:t>Skin Irrit. 2, H315</w:t>
              <w:br/>
              <w:t>Eye Irrit. 2, H319</w:t>
              <w:br/>
              <w:t>Repr. 2, H361</w:t>
              <w:br/>
              <w:t>STOT SE 3, H335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ndywidualne wyposażenie ochronne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a dróg oddechowych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dróg oddechowych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przypadku niewystarczającej wentylacji, nosić odpowiedni aparat oddechowy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speridaceae. Orientalny. balsamiczny. 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ethoxy-4-hydroxybenzaldehyde (121-32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160 mg/kg masy ciała Animal: rat, Guideline: OECD Guideline 401 (Acute Oral Toxicity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-methoxybenzyl acetate (104-21-2)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1430 mg/kg masy ciała Animal: rat, Animal sex: male, Guideline: OECD Guideline 401 (Acute Oral Toxicity), 95% CL: 1,33 - 1,54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 – 5 mg/l air Animal: rat, Guideline: OECD Guideline 436 (Acute Inhalation Toxicity: Acute Toxic Class Method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ethoxy-4-hydroxybenzaldehyde (121-32-4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kg masy ciała Animal: rat, Animal sex: female, Guideline: OECD Guideline 421 (Reproduction / Developmental Toxicity Screening Test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podrażnienie dróg oddechowych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-methoxybenzyl acetate (104-21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masy ciała Animal: rat, Guideline: OECD Guideline 422 (Combined Repeated Dose Toxicity Study with the Reproduction / Developmental Toxicity Screening Test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masy ciała Animal: rat, Guideline: OECD Guideline 410 (Repeated Dose Dermal Toxicity: 21/28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itron meringué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ethoxy-4-hydroxybenzaldehyde (121-32-4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7,6 m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6,2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9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-methoxybenzyl acetate (104-21-2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,9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8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,7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3,1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5 mg/l Test organisms (species): Raphidocelis subcapitata (previous names: Pseudokirchneriella subcapitata, Selenastrum capricornutum)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2 mg/l Test organisms (species): Pimephales promelas Duration: '7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itron meringué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ethoxy-4-hydroxybenzaldehyde (121-32-4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-methoxybenzyl acetate (104-21-2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aldehyde (100-52-7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benz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-methoxybenzyl acetate ; benzyl benzoate ; benz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toksyczne na narządy docelowe – narażenie jednorazowe, kategoria 3, działanie drażniące na drogi oddechowe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podrażnienie dróg oddechowych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8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8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itron meringué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itron meringué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8.06.2026   Wersja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08CA1F-5E7E-4D78-922E-7C748E69CED2}"/>
</file>

<file path=customXml/itemProps3.xml><?xml version="1.0" encoding="utf-8"?>
<ds:datastoreItem xmlns:ds="http://schemas.openxmlformats.org/officeDocument/2006/customXml" ds:itemID="{9B7ADAEF-0CDE-489E-84AF-FE5EAA1B981C}"/>
</file>

<file path=customXml/itemProps4.xml><?xml version="1.0" encoding="utf-8"?>
<ds:datastoreItem xmlns:ds="http://schemas.openxmlformats.org/officeDocument/2006/customXml" ds:itemID="{66CDC2E1-CE21-4B4B-BECD-B9CE53FB3CA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